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9A070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8F1FC7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7575D9">
              <w:rPr>
                <w:rFonts w:asciiTheme="majorHAnsi" w:eastAsiaTheme="majorHAnsi" w:hAnsiTheme="majorHAnsi" w:hint="eastAsia"/>
                <w:szCs w:val="60"/>
              </w:rPr>
              <w:t>소통국제화위원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7575D9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>
              <w:rPr>
                <w:rFonts w:asciiTheme="majorHAnsi" w:eastAsiaTheme="majorHAnsi" w:hAnsiTheme="majorHAnsi" w:hint="eastAsia"/>
                <w:szCs w:val="60"/>
              </w:rPr>
              <w:t>년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7575D9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7575D9">
        <w:rPr>
          <w:sz w:val="48"/>
          <w:szCs w:val="48"/>
        </w:rPr>
        <w:t>28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3258" w:type="dxa"/>
            <w:vAlign w:val="center"/>
          </w:tcPr>
          <w:p w:rsidR="008F1FC7" w:rsidRDefault="007575D9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소통국제화위원회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7575D9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위원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조호정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본 보고서를 [</w:t>
      </w:r>
      <w:r w:rsidR="007575D9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소통국제화위원회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7575D9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반기 사업보고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7575D9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7575D9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381"/>
        <w:gridCol w:w="1839"/>
        <w:gridCol w:w="1839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7575D9" w:rsidP="009A0702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1247775" cy="695325"/>
                  <wp:effectExtent l="0" t="0" r="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7575D9" w:rsidP="009A0702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61DADD85" wp14:editId="24712324">
                  <wp:extent cx="1247775" cy="695325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  <w:gridCol w:w="69"/>
      </w:tblGrid>
      <w:tr w:rsidR="00DF1A8A" w:rsidTr="007575D9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316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rPr>
          <w:gridAfter w:val="1"/>
          <w:wAfter w:w="69" w:type="dxa"/>
        </w:trPr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7575D9">
            <w:r>
              <w:rPr>
                <w:rFonts w:hint="eastAsia"/>
              </w:rPr>
              <w:t>소통기구 모니터링/번역 평가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7575D9">
            <w:r>
              <w:rPr>
                <w:rFonts w:hint="eastAsia"/>
              </w:rPr>
              <w:t>2</w:t>
            </w:r>
            <w:r>
              <w:t>022.02.28~2022.08.28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7575D9" w:rsidP="00DF1A8A">
            <w:pPr>
              <w:jc w:val="center"/>
            </w:pPr>
            <w:r>
              <w:rPr>
                <w:rFonts w:hint="eastAsia"/>
              </w:rPr>
              <w:t>조호정</w:t>
            </w:r>
          </w:p>
        </w:tc>
      </w:tr>
      <w:tr w:rsidR="00C546C2" w:rsidTr="007575D9">
        <w:tc>
          <w:tcPr>
            <w:tcW w:w="1020" w:type="dxa"/>
            <w:tcBorders>
              <w:bottom w:val="single" w:sz="12" w:space="0" w:color="auto"/>
            </w:tcBorders>
          </w:tcPr>
          <w:p w:rsidR="00C546C2" w:rsidRDefault="007575D9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7575D9">
            <w:r>
              <w:rPr>
                <w:rFonts w:hint="eastAsia"/>
              </w:rPr>
              <w:t>번역근로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7575D9">
            <w:r>
              <w:rPr>
                <w:rFonts w:hint="eastAsia"/>
              </w:rPr>
              <w:t>2</w:t>
            </w:r>
            <w:r>
              <w:t>022.02.28~2022.08.28</w:t>
            </w:r>
          </w:p>
        </w:tc>
        <w:tc>
          <w:tcPr>
            <w:tcW w:w="1316" w:type="dxa"/>
            <w:gridSpan w:val="2"/>
            <w:tcBorders>
              <w:bottom w:val="single" w:sz="12" w:space="0" w:color="auto"/>
            </w:tcBorders>
          </w:tcPr>
          <w:p w:rsidR="00C546C2" w:rsidRDefault="007575D9" w:rsidP="00DF1A8A">
            <w:pPr>
              <w:jc w:val="center"/>
            </w:pPr>
            <w:r>
              <w:rPr>
                <w:rFonts w:hint="eastAsia"/>
              </w:rPr>
              <w:t>조호정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7575D9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소통기구 모니터링/번역 평가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7575D9" w:rsidP="007575D9">
            <w:pPr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총학 산하단체가 상반기동안 작성한 공지 등 내용이 형식에 맞추어 있는지 체크하고, 이를 바탕으로 학기 중 두번 방학중 한번 보고서를 작성.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7575D9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없음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7575D9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2.28~2022.08.28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7575D9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7575D9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조호정</w:t>
            </w:r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7575D9" w:rsidP="00062781">
            <w:pPr>
              <w:jc w:val="center"/>
            </w:pPr>
            <w:r>
              <w:t>2022.02.28~2022.04.2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7575D9" w:rsidP="008A6F11">
            <w:r>
              <w:rPr>
                <w:rFonts w:hint="eastAsia"/>
              </w:rPr>
              <w:t>봄학기 전반부 모니터링 및 보고서 작성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</w:tcPr>
          <w:p w:rsidR="00062781" w:rsidRPr="00062781" w:rsidRDefault="007575D9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22~2022.06.17</w:t>
            </w:r>
          </w:p>
        </w:tc>
        <w:tc>
          <w:tcPr>
            <w:tcW w:w="2912" w:type="dxa"/>
          </w:tcPr>
          <w:p w:rsidR="00062781" w:rsidRPr="00062781" w:rsidRDefault="007575D9" w:rsidP="008A6F11">
            <w:r>
              <w:rPr>
                <w:rFonts w:hint="eastAsia"/>
              </w:rPr>
              <w:t>봄학기 후반부 모니터링 및 보고서 작성</w:t>
            </w:r>
          </w:p>
        </w:tc>
        <w:tc>
          <w:tcPr>
            <w:tcW w:w="2913" w:type="dxa"/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7575D9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17~2022.08.2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7575D9" w:rsidP="008A6F11">
            <w:r>
              <w:rPr>
                <w:rFonts w:hint="eastAsia"/>
              </w:rPr>
              <w:t xml:space="preserve">여름학기 모니터링 및 보고서 작성 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062781" w:rsidRPr="00062781" w:rsidRDefault="00062781" w:rsidP="008A6F11"/>
        </w:tc>
      </w:tr>
    </w:tbl>
    <w:p w:rsidR="00062781" w:rsidRPr="008A6F11" w:rsidRDefault="00062781" w:rsidP="008A6F11">
      <w:pPr>
        <w:ind w:firstLineChars="100" w:firstLine="220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62781" w:rsidRPr="007575D9" w:rsidRDefault="007575D9" w:rsidP="008A6F11">
      <w:pPr>
        <w:ind w:firstLineChars="100" w:firstLine="220"/>
        <w:rPr>
          <w:sz w:val="22"/>
        </w:rPr>
      </w:pPr>
      <w:r w:rsidRPr="007575D9">
        <w:rPr>
          <w:rFonts w:hint="eastAsia"/>
          <w:sz w:val="22"/>
        </w:rPr>
        <w:t>소통국제화위원회</w:t>
      </w:r>
      <w:r w:rsidRPr="007575D9">
        <w:rPr>
          <w:sz w:val="22"/>
        </w:rPr>
        <w:t xml:space="preserve"> 위원들은 과 학생회와 자치단체들이 공지를 할 때 학교내에 있는 국</w:t>
      </w:r>
      <w:r w:rsidRPr="007575D9">
        <w:rPr>
          <w:sz w:val="22"/>
        </w:rPr>
        <w:lastRenderedPageBreak/>
        <w:t>제학우들도 충분히 필요한 정보를 얻고 이해할 수 있도록 공지들이 영어로 번역이 잘 되어있는지, 형식은 잘 지켜지는지 모니터링을 실시해왔습니다. 이 모니터링 점수는 기층 분배에도 기여하며, 이를 통해 총학생회 산하 단체들이 국제학우에게도 공정한 공지 작성의 중요성을 강조할 수 있습니다. 공지가 잘 번역이 안되었을 땐 시정 요청을 통해 정정될 수 있도록 조치하고자 합니다.</w:t>
      </w:r>
    </w:p>
    <w:p w:rsidR="008F1FC7" w:rsidRDefault="008F1FC7" w:rsidP="007575D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7575D9" w:rsidRPr="007575D9" w:rsidRDefault="007575D9" w:rsidP="007575D9">
      <w:pPr>
        <w:rPr>
          <w:rFonts w:hint="eastAsia"/>
          <w:sz w:val="22"/>
        </w:rPr>
      </w:pPr>
      <w:r>
        <w:rPr>
          <w:rFonts w:hint="eastAsia"/>
          <w:sz w:val="22"/>
        </w:rPr>
        <w:t xml:space="preserve">내부 위원 전원 참여 </w:t>
      </w:r>
    </w:p>
    <w:p w:rsidR="00062781" w:rsidRDefault="00062781" w:rsidP="008F1FC7"/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p w:rsidR="00062781" w:rsidRDefault="007575D9" w:rsidP="008F1FC7">
      <w:r>
        <w:rPr>
          <w:rFonts w:hint="eastAsia"/>
        </w:rPr>
        <w:t xml:space="preserve">예산 </w:t>
      </w:r>
      <w:r>
        <w:t>0</w:t>
      </w:r>
      <w:r>
        <w:rPr>
          <w:rFonts w:hint="eastAsia"/>
        </w:rPr>
        <w:t xml:space="preserve">원 </w:t>
      </w:r>
    </w:p>
    <w:p w:rsidR="00675D81" w:rsidRDefault="00675D81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062781" w:rsidRDefault="003D42B1" w:rsidP="00773812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773812">
        <w:rPr>
          <w:rFonts w:hint="eastAsia"/>
          <w:sz w:val="22"/>
        </w:rPr>
        <w:t>학부총학생회 및 산하단체의 공지 번역 제공여부를 성심성의껏 평가함.</w:t>
      </w:r>
      <w:r w:rsidR="00773812">
        <w:rPr>
          <w:sz w:val="22"/>
        </w:rPr>
        <w:t xml:space="preserve"> </w:t>
      </w:r>
      <w:r w:rsidR="00773812">
        <w:rPr>
          <w:rFonts w:hint="eastAsia"/>
          <w:sz w:val="22"/>
        </w:rPr>
        <w:t>요청 시 빠른 시일 내에 단체들에게 공지의 번역본을 제공함.</w:t>
      </w:r>
      <w:r w:rsidR="00773812">
        <w:rPr>
          <w:sz w:val="22"/>
        </w:rPr>
        <w:t xml:space="preserve"> 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773812" w:rsidRDefault="00773812" w:rsidP="00062781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>번역보고서 제공이 늦어짐</w:t>
      </w:r>
    </w:p>
    <w:p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773812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번역 근로</w:t>
            </w:r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:rsidTr="00992A93">
        <w:tc>
          <w:tcPr>
            <w:tcW w:w="2263" w:type="dxa"/>
          </w:tcPr>
          <w:p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3D42B1" w:rsidRPr="00062781" w:rsidRDefault="00773812" w:rsidP="00992A93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모니터링 대상 단체들의 번역 신청을 받은 후 번역 및 제출</w:t>
            </w:r>
          </w:p>
        </w:tc>
      </w:tr>
      <w:tr w:rsidR="003D42B1" w:rsidTr="00992A93">
        <w:tc>
          <w:tcPr>
            <w:tcW w:w="2263" w:type="dxa"/>
          </w:tcPr>
          <w:p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3D42B1" w:rsidRPr="00062781" w:rsidRDefault="00773812" w:rsidP="00992A9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없음</w:t>
            </w:r>
          </w:p>
        </w:tc>
      </w:tr>
      <w:tr w:rsidR="003D42B1" w:rsidTr="00992A93">
        <w:tc>
          <w:tcPr>
            <w:tcW w:w="2263" w:type="dxa"/>
          </w:tcPr>
          <w:p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3D42B1" w:rsidRPr="00062781" w:rsidRDefault="00773812" w:rsidP="00992A9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2.28~2022.08.28</w:t>
            </w:r>
          </w:p>
        </w:tc>
      </w:tr>
      <w:tr w:rsidR="003D42B1" w:rsidTr="00992A93">
        <w:tc>
          <w:tcPr>
            <w:tcW w:w="2263" w:type="dxa"/>
          </w:tcPr>
          <w:p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3D42B1" w:rsidRPr="00062781" w:rsidRDefault="00773812" w:rsidP="00992A9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6</w:t>
            </w:r>
            <w:r>
              <w:rPr>
                <w:sz w:val="22"/>
              </w:rPr>
              <w:t>,000,000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3D42B1" w:rsidTr="00992A93">
        <w:tc>
          <w:tcPr>
            <w:tcW w:w="2263" w:type="dxa"/>
          </w:tcPr>
          <w:p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3D42B1" w:rsidRPr="00062781" w:rsidRDefault="00773812" w:rsidP="00992A9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조호정</w:t>
            </w:r>
          </w:p>
        </w:tc>
      </w:tr>
    </w:tbl>
    <w:p w:rsidR="003D42B1" w:rsidRDefault="003D42B1" w:rsidP="003D42B1"/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:rsidTr="00992A9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:rsidTr="00992A93"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773812" w:rsidP="00992A93">
            <w:pPr>
              <w:jc w:val="center"/>
            </w:pPr>
            <w:r>
              <w:rPr>
                <w:rFonts w:hint="eastAsia"/>
              </w:rPr>
              <w:t>2</w:t>
            </w:r>
            <w:r>
              <w:t>022.02.28~2022.08.2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773812" w:rsidP="00992A93">
            <w:r>
              <w:rPr>
                <w:rFonts w:hint="eastAsia"/>
              </w:rPr>
              <w:t xml:space="preserve">번역 진행 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3D42B1" w:rsidRPr="00062781" w:rsidRDefault="003D42B1" w:rsidP="00992A93"/>
        </w:tc>
      </w:tr>
    </w:tbl>
    <w:p w:rsidR="003D42B1" w:rsidRPr="008A6F11" w:rsidRDefault="003D42B1" w:rsidP="003D42B1">
      <w:pPr>
        <w:ind w:firstLineChars="100" w:firstLine="22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3D42B1" w:rsidRDefault="00773812" w:rsidP="003D42B1">
      <w:pPr>
        <w:ind w:firstLineChars="100" w:firstLine="220"/>
        <w:rPr>
          <w:sz w:val="22"/>
        </w:rPr>
      </w:pPr>
      <w:r w:rsidRPr="00773812">
        <w:rPr>
          <w:rFonts w:hint="eastAsia"/>
          <w:sz w:val="22"/>
        </w:rPr>
        <w:t>모니터링을</w:t>
      </w:r>
      <w:r w:rsidRPr="00773812">
        <w:rPr>
          <w:sz w:val="22"/>
        </w:rPr>
        <w:t xml:space="preserve"> 받는 단체들은 필요한 서류나 공지가 원활히 영어로 번역이 될 수 있도록 단체들로부터 번역 요청을 받고 번역을 합니다.</w:t>
      </w:r>
    </w:p>
    <w:p w:rsidR="00773812" w:rsidRPr="008A6F11" w:rsidRDefault="00773812" w:rsidP="003D42B1">
      <w:pPr>
        <w:ind w:firstLineChars="100" w:firstLine="220"/>
        <w:rPr>
          <w:rFonts w:hint="eastAsia"/>
          <w:sz w:val="22"/>
        </w:rPr>
      </w:pPr>
      <w:r>
        <w:rPr>
          <w:rFonts w:ascii="Arial" w:hAnsi="Arial" w:cs="Arial"/>
          <w:color w:val="000000"/>
          <w:sz w:val="22"/>
        </w:rPr>
        <w:t>번역은</w:t>
      </w:r>
      <w:r>
        <w:rPr>
          <w:rFonts w:ascii="Arial" w:hAnsi="Arial" w:cs="Arial"/>
          <w:color w:val="000000"/>
          <w:sz w:val="22"/>
        </w:rPr>
        <w:t xml:space="preserve"> ISSS</w:t>
      </w:r>
      <w:r>
        <w:rPr>
          <w:rFonts w:ascii="Arial" w:hAnsi="Arial" w:cs="Arial"/>
          <w:color w:val="000000"/>
          <w:sz w:val="22"/>
        </w:rPr>
        <w:t>에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근로학생수당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받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번역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근로들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번역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합니다</w:t>
      </w:r>
      <w:r>
        <w:rPr>
          <w:rFonts w:ascii="Arial" w:hAnsi="Arial" w:cs="Arial"/>
          <w:color w:val="000000"/>
          <w:sz w:val="22"/>
        </w:rPr>
        <w:t xml:space="preserve">. </w:t>
      </w:r>
      <w:r>
        <w:rPr>
          <w:rFonts w:ascii="Arial" w:hAnsi="Arial" w:cs="Arial"/>
          <w:color w:val="000000"/>
          <w:sz w:val="22"/>
        </w:rPr>
        <w:t>오후</w:t>
      </w:r>
      <w:r>
        <w:rPr>
          <w:rFonts w:ascii="Arial" w:hAnsi="Arial" w:cs="Arial"/>
          <w:color w:val="000000"/>
          <w:sz w:val="22"/>
        </w:rPr>
        <w:t xml:space="preserve"> 8</w:t>
      </w:r>
      <w:r>
        <w:rPr>
          <w:rFonts w:ascii="Arial" w:hAnsi="Arial" w:cs="Arial"/>
          <w:color w:val="000000"/>
          <w:sz w:val="22"/>
        </w:rPr>
        <w:t>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요청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글은</w:t>
      </w:r>
      <w:r>
        <w:rPr>
          <w:rFonts w:ascii="Arial" w:hAnsi="Arial" w:cs="Arial"/>
          <w:color w:val="000000"/>
          <w:sz w:val="22"/>
        </w:rPr>
        <w:t xml:space="preserve"> 1</w:t>
      </w:r>
      <w:r>
        <w:rPr>
          <w:rFonts w:ascii="Arial" w:hAnsi="Arial" w:cs="Arial"/>
          <w:color w:val="000000"/>
          <w:sz w:val="22"/>
        </w:rPr>
        <w:t>일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내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번역되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제공되고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Arial" w:hAnsi="Arial" w:cs="Arial"/>
          <w:color w:val="000000"/>
          <w:sz w:val="22"/>
        </w:rPr>
        <w:t>주말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근무일에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제외됩니다</w:t>
      </w:r>
      <w:r>
        <w:rPr>
          <w:rFonts w:ascii="Arial" w:hAnsi="Arial" w:cs="Arial"/>
          <w:color w:val="000000"/>
          <w:sz w:val="22"/>
        </w:rPr>
        <w:t xml:space="preserve">.  </w:t>
      </w:r>
      <w:r>
        <w:rPr>
          <w:rFonts w:ascii="Arial" w:hAnsi="Arial" w:cs="Arial"/>
          <w:color w:val="000000"/>
          <w:sz w:val="22"/>
        </w:rPr>
        <w:t>회칙과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같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양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방대하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서류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우선순위에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밀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있으며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급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경우에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임시번역근로를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활용하여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번역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Arial" w:hAnsi="Arial" w:cs="Arial"/>
          <w:color w:val="000000"/>
          <w:sz w:val="22"/>
        </w:rPr>
        <w:t>합니다</w:t>
      </w:r>
      <w:r>
        <w:rPr>
          <w:rFonts w:ascii="Arial" w:hAnsi="Arial" w:cs="Arial"/>
          <w:color w:val="000000"/>
          <w:sz w:val="22"/>
        </w:rPr>
        <w:t>.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3D42B1" w:rsidRPr="008A6F11" w:rsidRDefault="003D42B1" w:rsidP="003D42B1">
      <w:pPr>
        <w:ind w:firstLineChars="100" w:firstLine="220"/>
        <w:rPr>
          <w:sz w:val="22"/>
        </w:rPr>
      </w:pPr>
    </w:p>
    <w:p w:rsidR="003D42B1" w:rsidRDefault="003D42B1" w:rsidP="003D42B1"/>
    <w:p w:rsidR="003D42B1" w:rsidRDefault="003D42B1" w:rsidP="003D42B1"/>
    <w:p w:rsidR="003D42B1" w:rsidRDefault="003D42B1" w:rsidP="003D42B1"/>
    <w:p w:rsidR="003D42B1" w:rsidRDefault="003D42B1" w:rsidP="003D42B1"/>
    <w:p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0"/>
        <w:gridCol w:w="1490"/>
        <w:gridCol w:w="694"/>
        <w:gridCol w:w="1097"/>
        <w:gridCol w:w="494"/>
        <w:gridCol w:w="1178"/>
        <w:gridCol w:w="1178"/>
        <w:gridCol w:w="775"/>
        <w:gridCol w:w="494"/>
      </w:tblGrid>
      <w:tr w:rsidR="00773812" w:rsidRPr="00626527" w:rsidTr="00773812">
        <w:trPr>
          <w:trHeight w:val="315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73812" w:rsidRPr="00626527" w:rsidTr="00773812">
        <w:trPr>
          <w:trHeight w:val="315"/>
        </w:trPr>
        <w:tc>
          <w:tcPr>
            <w:tcW w:w="1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3812" w:rsidRPr="00626527" w:rsidRDefault="00773812" w:rsidP="0077381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통국제화위원회</w:t>
            </w:r>
          </w:p>
        </w:tc>
        <w:tc>
          <w:tcPr>
            <w:tcW w:w="1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73812" w:rsidRPr="00626527" w:rsidRDefault="00773812" w:rsidP="0077381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번역근로장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73812" w:rsidRPr="00626527" w:rsidRDefault="00773812" w:rsidP="0077381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73812" w:rsidRPr="00626527" w:rsidRDefault="00773812" w:rsidP="0077381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번역근로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73812" w:rsidRPr="00626527" w:rsidRDefault="00773812" w:rsidP="0077381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73812" w:rsidRDefault="00773812" w:rsidP="00773812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6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73812" w:rsidRDefault="00773812" w:rsidP="00773812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6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73812" w:rsidRDefault="00773812" w:rsidP="00773812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100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773812" w:rsidRPr="00626527" w:rsidRDefault="00773812" w:rsidP="0077381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73812" w:rsidRPr="00626527" w:rsidTr="000B2BCC">
        <w:trPr>
          <w:trHeight w:val="315"/>
        </w:trPr>
        <w:tc>
          <w:tcPr>
            <w:tcW w:w="1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3812" w:rsidRPr="00626527" w:rsidRDefault="00773812" w:rsidP="0077381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812" w:rsidRPr="00626527" w:rsidRDefault="00773812" w:rsidP="0077381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73812" w:rsidRPr="00626527" w:rsidRDefault="00773812" w:rsidP="0077381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73812" w:rsidRDefault="00773812" w:rsidP="00773812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6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73812" w:rsidRDefault="00773812" w:rsidP="00773812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6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73812" w:rsidRDefault="00773812" w:rsidP="00773812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100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73812" w:rsidRPr="00626527" w:rsidRDefault="00773812" w:rsidP="0077381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3D42B1" w:rsidRDefault="003D42B1" w:rsidP="003D42B1"/>
    <w:p w:rsidR="003D42B1" w:rsidRDefault="003D42B1" w:rsidP="003D42B1"/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73812">
        <w:rPr>
          <w:rFonts w:hint="eastAsia"/>
          <w:sz w:val="22"/>
        </w:rPr>
        <w:t>학부총학생회 및 산하단체</w:t>
      </w:r>
      <w:r w:rsidR="00773812">
        <w:rPr>
          <w:rFonts w:hint="eastAsia"/>
          <w:sz w:val="22"/>
        </w:rPr>
        <w:t xml:space="preserve"> 요청 </w:t>
      </w:r>
      <w:r w:rsidR="00773812">
        <w:rPr>
          <w:rFonts w:hint="eastAsia"/>
          <w:sz w:val="22"/>
        </w:rPr>
        <w:t>시 빠른 시일 내에 단체들에게 공지의 번역본을 제공함.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73812">
        <w:rPr>
          <w:rFonts w:hint="eastAsia"/>
          <w:sz w:val="22"/>
        </w:rPr>
        <w:t xml:space="preserve">간간히 톡방에 요청여부가 올라오지 않았을 경우 누락된 사례가 있었음 </w:t>
      </w:r>
    </w:p>
    <w:p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F1FC7" w:rsidRDefault="003D42B1" w:rsidP="003D42B1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992A9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992A93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 학생회 운영보고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215"/>
        <w:gridCol w:w="2153"/>
        <w:gridCol w:w="2185"/>
      </w:tblGrid>
      <w:tr w:rsidR="00E76D1F" w:rsidRPr="00062781" w:rsidTr="00861F11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21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5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861F11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773812" w:rsidP="00992A93">
            <w:r>
              <w:rPr>
                <w:rFonts w:hint="eastAsia"/>
              </w:rPr>
              <w:t>최지헌</w:t>
            </w:r>
          </w:p>
        </w:tc>
        <w:tc>
          <w:tcPr>
            <w:tcW w:w="2215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773812" w:rsidP="00992A93">
            <w:r>
              <w:rPr>
                <w:rFonts w:hint="eastAsia"/>
              </w:rPr>
              <w:t>2</w:t>
            </w:r>
            <w:r>
              <w:t>0190865</w:t>
            </w:r>
          </w:p>
        </w:tc>
        <w:tc>
          <w:tcPr>
            <w:tcW w:w="2153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861F11" w:rsidP="00992A93">
            <w:r>
              <w:rPr>
                <w:rFonts w:hint="eastAsia"/>
              </w:rPr>
              <w:t>위원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861F11" w:rsidP="00992A93">
            <w:r>
              <w:rPr>
                <w:rFonts w:hint="eastAsia"/>
              </w:rPr>
              <w:t>-</w:t>
            </w:r>
          </w:p>
        </w:tc>
      </w:tr>
      <w:tr w:rsidR="00E76D1F" w:rsidRPr="00062781" w:rsidTr="00861F11">
        <w:tc>
          <w:tcPr>
            <w:tcW w:w="2184" w:type="dxa"/>
            <w:shd w:val="clear" w:color="auto" w:fill="FFFFFF" w:themeFill="background1"/>
          </w:tcPr>
          <w:p w:rsidR="00E76D1F" w:rsidRPr="00062781" w:rsidRDefault="00773812" w:rsidP="00992A93">
            <w:r>
              <w:rPr>
                <w:rFonts w:hint="eastAsia"/>
              </w:rPr>
              <w:t>윤승환</w:t>
            </w:r>
          </w:p>
        </w:tc>
        <w:tc>
          <w:tcPr>
            <w:tcW w:w="2215" w:type="dxa"/>
            <w:shd w:val="clear" w:color="auto" w:fill="FFFFFF" w:themeFill="background1"/>
          </w:tcPr>
          <w:p w:rsidR="00E76D1F" w:rsidRPr="00062781" w:rsidRDefault="00773812" w:rsidP="00992A93">
            <w:r>
              <w:rPr>
                <w:rFonts w:hint="eastAsia"/>
              </w:rPr>
              <w:t>2</w:t>
            </w:r>
            <w:r>
              <w:t>0210418</w:t>
            </w:r>
          </w:p>
        </w:tc>
        <w:tc>
          <w:tcPr>
            <w:tcW w:w="2153" w:type="dxa"/>
            <w:shd w:val="clear" w:color="auto" w:fill="FFFFFF" w:themeFill="background1"/>
          </w:tcPr>
          <w:p w:rsidR="00E76D1F" w:rsidRPr="00062781" w:rsidRDefault="00861F11" w:rsidP="00992A93">
            <w:r>
              <w:rPr>
                <w:rFonts w:hint="eastAsia"/>
              </w:rPr>
              <w:t>위원</w:t>
            </w:r>
          </w:p>
        </w:tc>
        <w:tc>
          <w:tcPr>
            <w:tcW w:w="2185" w:type="dxa"/>
          </w:tcPr>
          <w:p w:rsidR="00E76D1F" w:rsidRPr="00062781" w:rsidRDefault="00861F11" w:rsidP="00992A93">
            <w:r>
              <w:rPr>
                <w:rFonts w:hint="eastAsia"/>
              </w:rPr>
              <w:t>-</w:t>
            </w:r>
          </w:p>
        </w:tc>
      </w:tr>
      <w:tr w:rsidR="00E76D1F" w:rsidRPr="00062781" w:rsidTr="00861F11">
        <w:tc>
          <w:tcPr>
            <w:tcW w:w="2184" w:type="dxa"/>
            <w:shd w:val="clear" w:color="auto" w:fill="FFFFFF" w:themeFill="background1"/>
          </w:tcPr>
          <w:p w:rsidR="00E76D1F" w:rsidRPr="00062781" w:rsidRDefault="00773812" w:rsidP="00992A93">
            <w:r>
              <w:rPr>
                <w:rFonts w:hint="eastAsia"/>
              </w:rPr>
              <w:t xml:space="preserve">이재욱 </w:t>
            </w:r>
          </w:p>
        </w:tc>
        <w:tc>
          <w:tcPr>
            <w:tcW w:w="2215" w:type="dxa"/>
            <w:shd w:val="clear" w:color="auto" w:fill="FFFFFF" w:themeFill="background1"/>
          </w:tcPr>
          <w:p w:rsidR="00E76D1F" w:rsidRPr="00062781" w:rsidRDefault="00773812" w:rsidP="00992A93">
            <w:r>
              <w:rPr>
                <w:rFonts w:hint="eastAsia"/>
              </w:rPr>
              <w:t>2</w:t>
            </w:r>
            <w:r>
              <w:t>0180488</w:t>
            </w:r>
          </w:p>
        </w:tc>
        <w:tc>
          <w:tcPr>
            <w:tcW w:w="2153" w:type="dxa"/>
            <w:shd w:val="clear" w:color="auto" w:fill="FFFFFF" w:themeFill="background1"/>
          </w:tcPr>
          <w:p w:rsidR="00E76D1F" w:rsidRPr="00062781" w:rsidRDefault="00861F11" w:rsidP="00992A93">
            <w:r>
              <w:rPr>
                <w:rFonts w:hint="eastAsia"/>
              </w:rPr>
              <w:t>위원</w:t>
            </w:r>
          </w:p>
        </w:tc>
        <w:tc>
          <w:tcPr>
            <w:tcW w:w="2185" w:type="dxa"/>
          </w:tcPr>
          <w:p w:rsidR="00E76D1F" w:rsidRPr="00062781" w:rsidRDefault="00861F11" w:rsidP="00992A93">
            <w:r>
              <w:rPr>
                <w:rFonts w:hint="eastAsia"/>
              </w:rPr>
              <w:t>-</w:t>
            </w:r>
          </w:p>
        </w:tc>
      </w:tr>
      <w:tr w:rsidR="00773812" w:rsidRPr="00062781" w:rsidTr="00861F11">
        <w:tc>
          <w:tcPr>
            <w:tcW w:w="2184" w:type="dxa"/>
            <w:shd w:val="clear" w:color="auto" w:fill="FFFFFF" w:themeFill="background1"/>
          </w:tcPr>
          <w:p w:rsidR="00773812" w:rsidRDefault="00773812" w:rsidP="00992A93">
            <w:pPr>
              <w:rPr>
                <w:rFonts w:hint="eastAsia"/>
              </w:rPr>
            </w:pPr>
            <w:r>
              <w:rPr>
                <w:rFonts w:hint="eastAsia"/>
              </w:rPr>
              <w:t>김승호</w:t>
            </w:r>
          </w:p>
        </w:tc>
        <w:tc>
          <w:tcPr>
            <w:tcW w:w="2215" w:type="dxa"/>
            <w:shd w:val="clear" w:color="auto" w:fill="FFFFFF" w:themeFill="background1"/>
          </w:tcPr>
          <w:p w:rsidR="00773812" w:rsidRDefault="00773812" w:rsidP="00992A93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170798</w:t>
            </w:r>
          </w:p>
        </w:tc>
        <w:tc>
          <w:tcPr>
            <w:tcW w:w="2153" w:type="dxa"/>
            <w:shd w:val="clear" w:color="auto" w:fill="FFFFFF" w:themeFill="background1"/>
          </w:tcPr>
          <w:p w:rsidR="00773812" w:rsidRPr="00062781" w:rsidRDefault="00861F11" w:rsidP="00992A93">
            <w:r>
              <w:rPr>
                <w:rFonts w:hint="eastAsia"/>
              </w:rPr>
              <w:t>위원</w:t>
            </w:r>
          </w:p>
        </w:tc>
        <w:tc>
          <w:tcPr>
            <w:tcW w:w="2185" w:type="dxa"/>
          </w:tcPr>
          <w:p w:rsidR="00773812" w:rsidRPr="00062781" w:rsidRDefault="00861F11" w:rsidP="00992A93">
            <w:r>
              <w:rPr>
                <w:rFonts w:hint="eastAsia"/>
              </w:rPr>
              <w:t>-</w:t>
            </w:r>
          </w:p>
        </w:tc>
      </w:tr>
      <w:tr w:rsidR="00773812" w:rsidRPr="00062781" w:rsidTr="00861F11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773812" w:rsidRDefault="00773812" w:rsidP="00992A93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조호정 </w:t>
            </w:r>
          </w:p>
        </w:tc>
        <w:tc>
          <w:tcPr>
            <w:tcW w:w="2215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773812" w:rsidRDefault="000A595B" w:rsidP="00992A93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 xml:space="preserve">0190634 </w:t>
            </w:r>
          </w:p>
        </w:tc>
        <w:tc>
          <w:tcPr>
            <w:tcW w:w="2153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773812" w:rsidRPr="00062781" w:rsidRDefault="00861F11" w:rsidP="00992A93">
            <w:r>
              <w:rPr>
                <w:rFonts w:hint="eastAsia"/>
              </w:rPr>
              <w:t xml:space="preserve">위원장 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773812" w:rsidRPr="00062781" w:rsidRDefault="00861F11" w:rsidP="00992A93">
            <w:r>
              <w:rPr>
                <w:rFonts w:hint="eastAsia"/>
              </w:rPr>
              <w:t>-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992A93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861F11" w:rsidRPr="00062781" w:rsidTr="00992A93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861F11" w:rsidRPr="00062781" w:rsidRDefault="00861F11" w:rsidP="00861F11">
            <w:r>
              <w:rPr>
                <w:rFonts w:hint="eastAsia"/>
              </w:rPr>
              <w:t>최지헌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861F11" w:rsidRPr="00062781" w:rsidRDefault="00861F11" w:rsidP="00861F11">
            <w:r>
              <w:rPr>
                <w:rFonts w:hint="eastAsia"/>
              </w:rPr>
              <w:t>2</w:t>
            </w:r>
            <w:r>
              <w:t>0190865</w:t>
            </w:r>
          </w:p>
        </w:tc>
        <w:tc>
          <w:tcPr>
            <w:tcW w:w="218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</w:tcPr>
          <w:p w:rsidR="00861F11" w:rsidRPr="00062781" w:rsidRDefault="00861F11" w:rsidP="00861F11">
            <w:pPr>
              <w:rPr>
                <w:rFonts w:hint="eastAsia"/>
              </w:rPr>
            </w:pPr>
            <w:r>
              <w:rPr>
                <w:rFonts w:hint="eastAsia"/>
              </w:rPr>
              <w:t>단체에 별도 부서가 존재하지 않습니다.</w:t>
            </w:r>
            <w:r>
              <w:t xml:space="preserve"> </w:t>
            </w:r>
            <w:r>
              <w:rPr>
                <w:rFonts w:hint="eastAsia"/>
              </w:rPr>
              <w:t>동일한 소통국제화위원회 소속입니다.</w:t>
            </w:r>
            <w:r>
              <w:t xml:space="preserve"> 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861F11" w:rsidRPr="00062781" w:rsidRDefault="00861F11" w:rsidP="00861F11">
            <w:r>
              <w:rPr>
                <w:rFonts w:hint="eastAsia"/>
              </w:rPr>
              <w:t>위원</w:t>
            </w:r>
          </w:p>
        </w:tc>
      </w:tr>
      <w:tr w:rsidR="00861F11" w:rsidRPr="00062781" w:rsidTr="00992A93">
        <w:tc>
          <w:tcPr>
            <w:tcW w:w="2184" w:type="dxa"/>
            <w:shd w:val="clear" w:color="auto" w:fill="FFFFFF" w:themeFill="background1"/>
          </w:tcPr>
          <w:p w:rsidR="00861F11" w:rsidRPr="00062781" w:rsidRDefault="00861F11" w:rsidP="00861F11">
            <w:r>
              <w:rPr>
                <w:rFonts w:hint="eastAsia"/>
              </w:rPr>
              <w:t>윤승환</w:t>
            </w:r>
          </w:p>
        </w:tc>
        <w:tc>
          <w:tcPr>
            <w:tcW w:w="2184" w:type="dxa"/>
            <w:shd w:val="clear" w:color="auto" w:fill="FFFFFF" w:themeFill="background1"/>
          </w:tcPr>
          <w:p w:rsidR="00861F11" w:rsidRPr="00062781" w:rsidRDefault="00861F11" w:rsidP="00861F11">
            <w:r>
              <w:rPr>
                <w:rFonts w:hint="eastAsia"/>
              </w:rPr>
              <w:t>2</w:t>
            </w:r>
            <w:r>
              <w:t>0210418</w:t>
            </w:r>
          </w:p>
        </w:tc>
        <w:tc>
          <w:tcPr>
            <w:tcW w:w="2184" w:type="dxa"/>
            <w:vMerge/>
            <w:shd w:val="clear" w:color="auto" w:fill="FFFFFF" w:themeFill="background1"/>
          </w:tcPr>
          <w:p w:rsidR="00861F11" w:rsidRPr="00062781" w:rsidRDefault="00861F11" w:rsidP="00861F11"/>
        </w:tc>
        <w:tc>
          <w:tcPr>
            <w:tcW w:w="2185" w:type="dxa"/>
          </w:tcPr>
          <w:p w:rsidR="00861F11" w:rsidRPr="00062781" w:rsidRDefault="00861F11" w:rsidP="00861F11">
            <w:r>
              <w:rPr>
                <w:rFonts w:hint="eastAsia"/>
              </w:rPr>
              <w:t>위원</w:t>
            </w:r>
          </w:p>
        </w:tc>
      </w:tr>
      <w:tr w:rsidR="00861F11" w:rsidRPr="00062781" w:rsidTr="00861F11">
        <w:tc>
          <w:tcPr>
            <w:tcW w:w="2184" w:type="dxa"/>
            <w:shd w:val="clear" w:color="auto" w:fill="FFFFFF" w:themeFill="background1"/>
          </w:tcPr>
          <w:p w:rsidR="00861F11" w:rsidRPr="00062781" w:rsidRDefault="00861F11" w:rsidP="00861F11">
            <w:r>
              <w:rPr>
                <w:rFonts w:hint="eastAsia"/>
              </w:rPr>
              <w:t xml:space="preserve">이재욱 </w:t>
            </w:r>
          </w:p>
        </w:tc>
        <w:tc>
          <w:tcPr>
            <w:tcW w:w="2184" w:type="dxa"/>
            <w:shd w:val="clear" w:color="auto" w:fill="FFFFFF" w:themeFill="background1"/>
          </w:tcPr>
          <w:p w:rsidR="00861F11" w:rsidRPr="00062781" w:rsidRDefault="00861F11" w:rsidP="00861F11">
            <w:r>
              <w:rPr>
                <w:rFonts w:hint="eastAsia"/>
              </w:rPr>
              <w:t>2</w:t>
            </w:r>
            <w:r>
              <w:t>0180488</w:t>
            </w:r>
          </w:p>
        </w:tc>
        <w:tc>
          <w:tcPr>
            <w:tcW w:w="2184" w:type="dxa"/>
            <w:vMerge/>
            <w:shd w:val="clear" w:color="auto" w:fill="FFFFFF" w:themeFill="background1"/>
          </w:tcPr>
          <w:p w:rsidR="00861F11" w:rsidRPr="00062781" w:rsidRDefault="00861F11" w:rsidP="00861F11"/>
        </w:tc>
        <w:tc>
          <w:tcPr>
            <w:tcW w:w="2185" w:type="dxa"/>
          </w:tcPr>
          <w:p w:rsidR="00861F11" w:rsidRPr="00062781" w:rsidRDefault="00861F11" w:rsidP="00861F11">
            <w:r>
              <w:rPr>
                <w:rFonts w:hint="eastAsia"/>
              </w:rPr>
              <w:t>위원</w:t>
            </w:r>
          </w:p>
        </w:tc>
      </w:tr>
      <w:tr w:rsidR="00861F11" w:rsidRPr="00062781" w:rsidTr="00861F11">
        <w:tc>
          <w:tcPr>
            <w:tcW w:w="2184" w:type="dxa"/>
            <w:shd w:val="clear" w:color="auto" w:fill="FFFFFF" w:themeFill="background1"/>
          </w:tcPr>
          <w:p w:rsidR="00861F11" w:rsidRDefault="00861F11" w:rsidP="00861F11">
            <w:pPr>
              <w:rPr>
                <w:rFonts w:hint="eastAsia"/>
              </w:rPr>
            </w:pPr>
            <w:r>
              <w:rPr>
                <w:rFonts w:hint="eastAsia"/>
              </w:rPr>
              <w:t>김승호</w:t>
            </w:r>
          </w:p>
        </w:tc>
        <w:tc>
          <w:tcPr>
            <w:tcW w:w="2184" w:type="dxa"/>
            <w:shd w:val="clear" w:color="auto" w:fill="FFFFFF" w:themeFill="background1"/>
          </w:tcPr>
          <w:p w:rsidR="00861F11" w:rsidRDefault="00861F11" w:rsidP="00861F11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170798</w:t>
            </w:r>
          </w:p>
        </w:tc>
        <w:tc>
          <w:tcPr>
            <w:tcW w:w="2184" w:type="dxa"/>
            <w:vMerge/>
            <w:shd w:val="clear" w:color="auto" w:fill="FFFFFF" w:themeFill="background1"/>
          </w:tcPr>
          <w:p w:rsidR="00861F11" w:rsidRPr="00062781" w:rsidRDefault="00861F11" w:rsidP="00861F11"/>
        </w:tc>
        <w:tc>
          <w:tcPr>
            <w:tcW w:w="2185" w:type="dxa"/>
          </w:tcPr>
          <w:p w:rsidR="00861F11" w:rsidRPr="00062781" w:rsidRDefault="00861F11" w:rsidP="00861F11">
            <w:r>
              <w:rPr>
                <w:rFonts w:hint="eastAsia"/>
              </w:rPr>
              <w:t>위원</w:t>
            </w:r>
          </w:p>
        </w:tc>
      </w:tr>
      <w:tr w:rsidR="00861F11" w:rsidRPr="00062781" w:rsidTr="00992A93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861F11" w:rsidRDefault="00861F11" w:rsidP="00861F11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조호정 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861F11" w:rsidRDefault="00861F11" w:rsidP="00861F11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 xml:space="preserve">0190634 </w:t>
            </w:r>
          </w:p>
        </w:tc>
        <w:tc>
          <w:tcPr>
            <w:tcW w:w="2184" w:type="dxa"/>
            <w:vMerge/>
            <w:tcBorders>
              <w:bottom w:val="single" w:sz="12" w:space="0" w:color="auto"/>
            </w:tcBorders>
            <w:shd w:val="clear" w:color="auto" w:fill="FFFFFF" w:themeFill="background1"/>
          </w:tcPr>
          <w:p w:rsidR="00861F11" w:rsidRPr="00062781" w:rsidRDefault="00861F11" w:rsidP="00861F11"/>
        </w:tc>
        <w:tc>
          <w:tcPr>
            <w:tcW w:w="2185" w:type="dxa"/>
            <w:tcBorders>
              <w:bottom w:val="single" w:sz="12" w:space="0" w:color="auto"/>
            </w:tcBorders>
          </w:tcPr>
          <w:p w:rsidR="00861F11" w:rsidRPr="00062781" w:rsidRDefault="00861F11" w:rsidP="00861F11">
            <w:r>
              <w:rPr>
                <w:rFonts w:hint="eastAsia"/>
              </w:rPr>
              <w:t xml:space="preserve">위원장 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3D42B1" w:rsidP="003D42B1"/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3D42B1" w:rsidRDefault="003D42B1" w:rsidP="003D42B1"/>
    <w:p w:rsidR="004F3D4B" w:rsidRDefault="004F3D4B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:rsidR="004F3D4B" w:rsidRDefault="004F3D4B" w:rsidP="00CE3B0D">
      <w:pPr>
        <w:widowControl/>
        <w:wordWrap/>
        <w:autoSpaceDE/>
        <w:autoSpaceDN/>
      </w:pPr>
    </w:p>
    <w:p w:rsidR="004F3D4B" w:rsidRDefault="004F3D4B" w:rsidP="00CE3B0D">
      <w:pPr>
        <w:widowControl/>
        <w:wordWrap/>
        <w:autoSpaceDE/>
        <w:autoSpaceDN/>
      </w:pPr>
    </w:p>
    <w:p w:rsidR="00C1120B" w:rsidRPr="00861F11" w:rsidRDefault="00E6554A" w:rsidP="00CE3B0D">
      <w:pPr>
        <w:widowControl/>
        <w:wordWrap/>
        <w:autoSpaceDE/>
        <w:autoSpaceDN/>
        <w:rPr>
          <w:rFonts w:hint="eastAsia"/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  <w:bookmarkStart w:id="1" w:name="_GoBack"/>
      <w:bookmarkEnd w:id="1"/>
    </w:p>
    <w:p w:rsidR="008F1FC7" w:rsidRDefault="00861F11">
      <w:pPr>
        <w:widowControl/>
        <w:wordWrap/>
        <w:autoSpaceDE/>
        <w:autoSpaceDN/>
      </w:pPr>
      <w:r>
        <w:rPr>
          <w:noProof/>
        </w:rPr>
        <w:drawing>
          <wp:inline distT="0" distB="0" distL="0" distR="0">
            <wp:extent cx="4600575" cy="2152650"/>
            <wp:effectExtent l="38100" t="0" r="9525" b="0"/>
            <wp:docPr id="16" name="다이어그램 1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sectPr w:rsidR="008F1FC7">
      <w:footerReference w:type="default" r:id="rId14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49B8" w:rsidRDefault="004349B8" w:rsidP="009677D6">
      <w:pPr>
        <w:spacing w:after="0" w:line="240" w:lineRule="auto"/>
      </w:pPr>
      <w:r>
        <w:separator/>
      </w:r>
    </w:p>
  </w:endnote>
  <w:endnote w:type="continuationSeparator" w:id="0">
    <w:p w:rsidR="004349B8" w:rsidRDefault="004349B8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r w:rsidRPr="00C76976">
      <w:rPr>
        <w:rFonts w:asciiTheme="minorEastAsia" w:hAnsiTheme="minorEastAsia"/>
        <w:sz w:val="18"/>
      </w:rPr>
      <w:t xml:space="preserve">백상지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49B8" w:rsidRDefault="004349B8" w:rsidP="009677D6">
      <w:pPr>
        <w:spacing w:after="0" w:line="240" w:lineRule="auto"/>
      </w:pPr>
      <w:r>
        <w:separator/>
      </w:r>
    </w:p>
  </w:footnote>
  <w:footnote w:type="continuationSeparator" w:id="0">
    <w:p w:rsidR="004349B8" w:rsidRDefault="004349B8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A595B"/>
    <w:rsid w:val="000D0AD2"/>
    <w:rsid w:val="0015453A"/>
    <w:rsid w:val="00256C0E"/>
    <w:rsid w:val="0029157A"/>
    <w:rsid w:val="00384518"/>
    <w:rsid w:val="003B35CA"/>
    <w:rsid w:val="003C7DE1"/>
    <w:rsid w:val="003D42B1"/>
    <w:rsid w:val="004349B8"/>
    <w:rsid w:val="00452F14"/>
    <w:rsid w:val="00474329"/>
    <w:rsid w:val="00482359"/>
    <w:rsid w:val="004B5A1A"/>
    <w:rsid w:val="004C7F28"/>
    <w:rsid w:val="004F3D4B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6381"/>
    <w:rsid w:val="00675D81"/>
    <w:rsid w:val="00682550"/>
    <w:rsid w:val="006F2310"/>
    <w:rsid w:val="007575D9"/>
    <w:rsid w:val="00773812"/>
    <w:rsid w:val="007830E9"/>
    <w:rsid w:val="007A6CD5"/>
    <w:rsid w:val="007B2267"/>
    <w:rsid w:val="00830F9B"/>
    <w:rsid w:val="00834398"/>
    <w:rsid w:val="00835095"/>
    <w:rsid w:val="00837FA9"/>
    <w:rsid w:val="00861F11"/>
    <w:rsid w:val="00886671"/>
    <w:rsid w:val="008A6F11"/>
    <w:rsid w:val="008F1FC7"/>
    <w:rsid w:val="00962505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B17D9C"/>
    <w:rsid w:val="00B64893"/>
    <w:rsid w:val="00BB6D7B"/>
    <w:rsid w:val="00C1120B"/>
    <w:rsid w:val="00C546C2"/>
    <w:rsid w:val="00CE3B0D"/>
    <w:rsid w:val="00CF416A"/>
    <w:rsid w:val="00D66CBD"/>
    <w:rsid w:val="00DC1269"/>
    <w:rsid w:val="00DE0C7F"/>
    <w:rsid w:val="00DF1A8A"/>
    <w:rsid w:val="00E101A8"/>
    <w:rsid w:val="00E6554A"/>
    <w:rsid w:val="00E76D1F"/>
    <w:rsid w:val="00EA733E"/>
    <w:rsid w:val="00ED0CCE"/>
    <w:rsid w:val="00ED55E0"/>
    <w:rsid w:val="00F1270B"/>
    <w:rsid w:val="00F46ADB"/>
    <w:rsid w:val="00F54A9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D9ECC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diagramDrawing" Target="diagrams/drawing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diagramColors" Target="diagrams/colors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diagramQuickStyle" Target="diagrams/quickStyle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diagramLayout" Target="diagrams/layout1.xml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A05D3FB-35CE-45EA-9113-63E367C71B7F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pPr latinLnBrk="1"/>
          <a:endParaRPr lang="ko-KR" altLang="en-US"/>
        </a:p>
      </dgm:t>
    </dgm:pt>
    <dgm:pt modelId="{E4ED5AEA-BA2E-45B1-9780-667567479D39}">
      <dgm:prSet phldrT="[텍스트]" custT="1"/>
      <dgm:spPr/>
      <dgm:t>
        <a:bodyPr/>
        <a:lstStyle/>
        <a:p>
          <a:pPr latinLnBrk="1"/>
          <a:r>
            <a:rPr lang="ko-KR" altLang="en-US" sz="1000"/>
            <a:t>조호정</a:t>
          </a:r>
          <a:r>
            <a:rPr lang="en-US" altLang="ko-KR" sz="1000"/>
            <a:t>(</a:t>
          </a:r>
          <a:r>
            <a:rPr lang="ko-KR" altLang="en-US" sz="1000"/>
            <a:t>위원장</a:t>
          </a:r>
          <a:r>
            <a:rPr lang="en-US" altLang="ko-KR" sz="1000"/>
            <a:t>)</a:t>
          </a:r>
          <a:endParaRPr lang="ko-KR" altLang="en-US" sz="1000"/>
        </a:p>
      </dgm:t>
    </dgm:pt>
    <dgm:pt modelId="{57D9CFDD-8B17-41EC-9684-0D386E1D5286}" type="parTrans" cxnId="{2AFB39CC-4588-482D-A28E-59C904B0A20D}">
      <dgm:prSet/>
      <dgm:spPr/>
      <dgm:t>
        <a:bodyPr/>
        <a:lstStyle/>
        <a:p>
          <a:pPr latinLnBrk="1"/>
          <a:endParaRPr lang="ko-KR" altLang="en-US" sz="1000"/>
        </a:p>
      </dgm:t>
    </dgm:pt>
    <dgm:pt modelId="{554ED44C-F5EA-464B-9881-CBED2BB1E39E}" type="sibTrans" cxnId="{2AFB39CC-4588-482D-A28E-59C904B0A20D}">
      <dgm:prSet/>
      <dgm:spPr/>
      <dgm:t>
        <a:bodyPr/>
        <a:lstStyle/>
        <a:p>
          <a:pPr latinLnBrk="1"/>
          <a:endParaRPr lang="ko-KR" altLang="en-US" sz="1000"/>
        </a:p>
      </dgm:t>
    </dgm:pt>
    <dgm:pt modelId="{D3D394EC-4AAD-422C-8D40-797876F386A4}">
      <dgm:prSet phldrT="[텍스트]" custT="1"/>
      <dgm:spPr/>
      <dgm:t>
        <a:bodyPr/>
        <a:lstStyle/>
        <a:p>
          <a:pPr latinLnBrk="1"/>
          <a:r>
            <a:rPr lang="ko-KR" altLang="en-US" sz="1000"/>
            <a:t>최지헌</a:t>
          </a:r>
        </a:p>
      </dgm:t>
    </dgm:pt>
    <dgm:pt modelId="{6F0B8C76-A0FB-4110-9B2F-51FA363BDCBE}" type="parTrans" cxnId="{77B3B42D-6C6B-4A31-B2C5-EBE889210D3B}">
      <dgm:prSet/>
      <dgm:spPr/>
      <dgm:t>
        <a:bodyPr/>
        <a:lstStyle/>
        <a:p>
          <a:pPr latinLnBrk="1"/>
          <a:endParaRPr lang="ko-KR" altLang="en-US" sz="1000"/>
        </a:p>
      </dgm:t>
    </dgm:pt>
    <dgm:pt modelId="{302A0B1D-D9A8-45EC-B9BD-EE207038C518}" type="sibTrans" cxnId="{77B3B42D-6C6B-4A31-B2C5-EBE889210D3B}">
      <dgm:prSet/>
      <dgm:spPr/>
      <dgm:t>
        <a:bodyPr/>
        <a:lstStyle/>
        <a:p>
          <a:pPr latinLnBrk="1"/>
          <a:endParaRPr lang="ko-KR" altLang="en-US" sz="1000"/>
        </a:p>
      </dgm:t>
    </dgm:pt>
    <dgm:pt modelId="{1769EA9E-7AB3-4550-B5D9-323B808901BC}">
      <dgm:prSet phldrT="[텍스트]" custT="1"/>
      <dgm:spPr/>
      <dgm:t>
        <a:bodyPr/>
        <a:lstStyle/>
        <a:p>
          <a:pPr latinLnBrk="1"/>
          <a:r>
            <a:rPr lang="ko-KR" altLang="en-US" sz="1000"/>
            <a:t>윤승환</a:t>
          </a:r>
        </a:p>
      </dgm:t>
    </dgm:pt>
    <dgm:pt modelId="{6C6C4665-331D-4243-A690-DFC3609019B7}" type="parTrans" cxnId="{4E6B1113-9D95-4F16-9191-6569E96845CF}">
      <dgm:prSet/>
      <dgm:spPr/>
      <dgm:t>
        <a:bodyPr/>
        <a:lstStyle/>
        <a:p>
          <a:pPr latinLnBrk="1"/>
          <a:endParaRPr lang="ko-KR" altLang="en-US" sz="1000"/>
        </a:p>
      </dgm:t>
    </dgm:pt>
    <dgm:pt modelId="{6BDF2FF4-50EB-4345-98D9-588E309B1150}" type="sibTrans" cxnId="{4E6B1113-9D95-4F16-9191-6569E96845CF}">
      <dgm:prSet/>
      <dgm:spPr/>
      <dgm:t>
        <a:bodyPr/>
        <a:lstStyle/>
        <a:p>
          <a:pPr latinLnBrk="1"/>
          <a:endParaRPr lang="ko-KR" altLang="en-US" sz="1000"/>
        </a:p>
      </dgm:t>
    </dgm:pt>
    <dgm:pt modelId="{5781DC23-70B7-4E0F-9A39-7297DDE81E73}">
      <dgm:prSet phldrT="[텍스트]" custT="1"/>
      <dgm:spPr/>
      <dgm:t>
        <a:bodyPr/>
        <a:lstStyle/>
        <a:p>
          <a:pPr latinLnBrk="1"/>
          <a:r>
            <a:rPr lang="ko-KR" altLang="en-US" sz="1000"/>
            <a:t>이재욱</a:t>
          </a:r>
        </a:p>
      </dgm:t>
    </dgm:pt>
    <dgm:pt modelId="{EA9575B7-BED2-4ED4-AC92-6F057CD442EC}" type="parTrans" cxnId="{74199CD7-7F7B-4F1D-9396-A510D5D2AF3C}">
      <dgm:prSet/>
      <dgm:spPr/>
      <dgm:t>
        <a:bodyPr/>
        <a:lstStyle/>
        <a:p>
          <a:pPr latinLnBrk="1"/>
          <a:endParaRPr lang="ko-KR" altLang="en-US" sz="1000"/>
        </a:p>
      </dgm:t>
    </dgm:pt>
    <dgm:pt modelId="{D3829DE6-CD73-4FA3-A95F-2176317C92CC}" type="sibTrans" cxnId="{74199CD7-7F7B-4F1D-9396-A510D5D2AF3C}">
      <dgm:prSet/>
      <dgm:spPr/>
      <dgm:t>
        <a:bodyPr/>
        <a:lstStyle/>
        <a:p>
          <a:pPr latinLnBrk="1"/>
          <a:endParaRPr lang="ko-KR" altLang="en-US" sz="1000"/>
        </a:p>
      </dgm:t>
    </dgm:pt>
    <dgm:pt modelId="{CC2042F2-F3AD-43EB-BAD7-18B9A7C2EC91}">
      <dgm:prSet phldrT="[텍스트]" custT="1"/>
      <dgm:spPr/>
      <dgm:t>
        <a:bodyPr/>
        <a:lstStyle/>
        <a:p>
          <a:pPr latinLnBrk="1"/>
          <a:r>
            <a:rPr lang="ko-KR" altLang="en-US" sz="1000"/>
            <a:t>김승호</a:t>
          </a:r>
        </a:p>
      </dgm:t>
    </dgm:pt>
    <dgm:pt modelId="{8EE45F28-75D4-4A56-8E5C-EB7B8423E742}" type="parTrans" cxnId="{38564D33-92DC-47E9-81D8-C4A0DAEABFA7}">
      <dgm:prSet/>
      <dgm:spPr/>
      <dgm:t>
        <a:bodyPr/>
        <a:lstStyle/>
        <a:p>
          <a:pPr latinLnBrk="1"/>
          <a:endParaRPr lang="ko-KR" altLang="en-US" sz="1000"/>
        </a:p>
      </dgm:t>
    </dgm:pt>
    <dgm:pt modelId="{9F68433B-E0C9-42CA-8BD9-17B1B9AF05CF}" type="sibTrans" cxnId="{38564D33-92DC-47E9-81D8-C4A0DAEABFA7}">
      <dgm:prSet/>
      <dgm:spPr/>
      <dgm:t>
        <a:bodyPr/>
        <a:lstStyle/>
        <a:p>
          <a:pPr latinLnBrk="1"/>
          <a:endParaRPr lang="ko-KR" altLang="en-US" sz="1000"/>
        </a:p>
      </dgm:t>
    </dgm:pt>
    <dgm:pt modelId="{72D55FA7-2DDC-495E-A9BB-1A2571D61804}" type="pres">
      <dgm:prSet presAssocID="{0A05D3FB-35CE-45EA-9113-63E367C71B7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6AB1D387-E54F-4AA2-9817-CF7040FEC398}" type="pres">
      <dgm:prSet presAssocID="{E4ED5AEA-BA2E-45B1-9780-667567479D39}" presName="hierRoot1" presStyleCnt="0">
        <dgm:presLayoutVars>
          <dgm:hierBranch val="init"/>
        </dgm:presLayoutVars>
      </dgm:prSet>
      <dgm:spPr/>
    </dgm:pt>
    <dgm:pt modelId="{91117D78-A2F2-4B99-B5E1-BAC19EBF1D61}" type="pres">
      <dgm:prSet presAssocID="{E4ED5AEA-BA2E-45B1-9780-667567479D39}" presName="rootComposite1" presStyleCnt="0"/>
      <dgm:spPr/>
    </dgm:pt>
    <dgm:pt modelId="{ABD1A827-4C6B-4D39-BBF3-576E09B939D9}" type="pres">
      <dgm:prSet presAssocID="{E4ED5AEA-BA2E-45B1-9780-667567479D39}" presName="rootText1" presStyleLbl="node0" presStyleIdx="0" presStyleCnt="1" custLinFactX="-81740" custLinFactNeighborX="-100000" custLinFactNeighborY="-7677">
        <dgm:presLayoutVars>
          <dgm:chPref val="3"/>
        </dgm:presLayoutVars>
      </dgm:prSet>
      <dgm:spPr/>
    </dgm:pt>
    <dgm:pt modelId="{74F4C91B-3BB8-43C0-AE62-02EA3050A3FE}" type="pres">
      <dgm:prSet presAssocID="{E4ED5AEA-BA2E-45B1-9780-667567479D39}" presName="rootConnector1" presStyleLbl="node1" presStyleIdx="0" presStyleCnt="0"/>
      <dgm:spPr/>
    </dgm:pt>
    <dgm:pt modelId="{A7F9FC90-2022-46D8-B434-FEA5DE6D7214}" type="pres">
      <dgm:prSet presAssocID="{E4ED5AEA-BA2E-45B1-9780-667567479D39}" presName="hierChild2" presStyleCnt="0"/>
      <dgm:spPr/>
    </dgm:pt>
    <dgm:pt modelId="{B4AFBE02-04D0-4907-8971-21A2E67BA77B}" type="pres">
      <dgm:prSet presAssocID="{6F0B8C76-A0FB-4110-9B2F-51FA363BDCBE}" presName="Name37" presStyleLbl="parChTrans1D2" presStyleIdx="0" presStyleCnt="4"/>
      <dgm:spPr/>
    </dgm:pt>
    <dgm:pt modelId="{87EB651E-D9AD-4363-BB62-63D34EB9926D}" type="pres">
      <dgm:prSet presAssocID="{D3D394EC-4AAD-422C-8D40-797876F386A4}" presName="hierRoot2" presStyleCnt="0">
        <dgm:presLayoutVars>
          <dgm:hierBranch val="init"/>
        </dgm:presLayoutVars>
      </dgm:prSet>
      <dgm:spPr/>
    </dgm:pt>
    <dgm:pt modelId="{93961D9A-9174-49DB-BBC1-007C45ED4A1A}" type="pres">
      <dgm:prSet presAssocID="{D3D394EC-4AAD-422C-8D40-797876F386A4}" presName="rootComposite" presStyleCnt="0"/>
      <dgm:spPr/>
    </dgm:pt>
    <dgm:pt modelId="{7A247364-CD69-4CA5-A29E-C464752F8C88}" type="pres">
      <dgm:prSet presAssocID="{D3D394EC-4AAD-422C-8D40-797876F386A4}" presName="rootText" presStyleLbl="node2" presStyleIdx="0" presStyleCnt="4">
        <dgm:presLayoutVars>
          <dgm:chPref val="3"/>
        </dgm:presLayoutVars>
      </dgm:prSet>
      <dgm:spPr/>
    </dgm:pt>
    <dgm:pt modelId="{72C70B76-8869-43BE-878E-0C519245FA06}" type="pres">
      <dgm:prSet presAssocID="{D3D394EC-4AAD-422C-8D40-797876F386A4}" presName="rootConnector" presStyleLbl="node2" presStyleIdx="0" presStyleCnt="4"/>
      <dgm:spPr/>
    </dgm:pt>
    <dgm:pt modelId="{D003B478-06F3-4400-9A89-8BEBB5E1DA3C}" type="pres">
      <dgm:prSet presAssocID="{D3D394EC-4AAD-422C-8D40-797876F386A4}" presName="hierChild4" presStyleCnt="0"/>
      <dgm:spPr/>
    </dgm:pt>
    <dgm:pt modelId="{41270DD1-01BB-4CBD-BCF1-2F953A8CB30F}" type="pres">
      <dgm:prSet presAssocID="{D3D394EC-4AAD-422C-8D40-797876F386A4}" presName="hierChild5" presStyleCnt="0"/>
      <dgm:spPr/>
    </dgm:pt>
    <dgm:pt modelId="{ECA96274-55E1-42CF-A2EA-A91390C9A205}" type="pres">
      <dgm:prSet presAssocID="{6C6C4665-331D-4243-A690-DFC3609019B7}" presName="Name37" presStyleLbl="parChTrans1D2" presStyleIdx="1" presStyleCnt="4"/>
      <dgm:spPr/>
    </dgm:pt>
    <dgm:pt modelId="{EFE77F35-4588-40C2-A76E-AED75493BA2F}" type="pres">
      <dgm:prSet presAssocID="{1769EA9E-7AB3-4550-B5D9-323B808901BC}" presName="hierRoot2" presStyleCnt="0">
        <dgm:presLayoutVars>
          <dgm:hierBranch val="init"/>
        </dgm:presLayoutVars>
      </dgm:prSet>
      <dgm:spPr/>
    </dgm:pt>
    <dgm:pt modelId="{A0831624-CCA7-479C-8957-0371754185F4}" type="pres">
      <dgm:prSet presAssocID="{1769EA9E-7AB3-4550-B5D9-323B808901BC}" presName="rootComposite" presStyleCnt="0"/>
      <dgm:spPr/>
    </dgm:pt>
    <dgm:pt modelId="{DE1FA46A-EB51-4DE3-8F62-11F18E942398}" type="pres">
      <dgm:prSet presAssocID="{1769EA9E-7AB3-4550-B5D9-323B808901BC}" presName="rootText" presStyleLbl="node2" presStyleIdx="1" presStyleCnt="4">
        <dgm:presLayoutVars>
          <dgm:chPref val="3"/>
        </dgm:presLayoutVars>
      </dgm:prSet>
      <dgm:spPr/>
    </dgm:pt>
    <dgm:pt modelId="{4566F2D7-5747-4B82-9AE4-A32E92E276F9}" type="pres">
      <dgm:prSet presAssocID="{1769EA9E-7AB3-4550-B5D9-323B808901BC}" presName="rootConnector" presStyleLbl="node2" presStyleIdx="1" presStyleCnt="4"/>
      <dgm:spPr/>
    </dgm:pt>
    <dgm:pt modelId="{9A3B143C-CF69-4217-9F17-A25C69656697}" type="pres">
      <dgm:prSet presAssocID="{1769EA9E-7AB3-4550-B5D9-323B808901BC}" presName="hierChild4" presStyleCnt="0"/>
      <dgm:spPr/>
    </dgm:pt>
    <dgm:pt modelId="{6EE3DF1B-BD44-46DF-A9BA-FE8467E1E229}" type="pres">
      <dgm:prSet presAssocID="{1769EA9E-7AB3-4550-B5D9-323B808901BC}" presName="hierChild5" presStyleCnt="0"/>
      <dgm:spPr/>
    </dgm:pt>
    <dgm:pt modelId="{7676788D-C2D1-47D0-825C-B20BA074A41B}" type="pres">
      <dgm:prSet presAssocID="{EA9575B7-BED2-4ED4-AC92-6F057CD442EC}" presName="Name37" presStyleLbl="parChTrans1D2" presStyleIdx="2" presStyleCnt="4"/>
      <dgm:spPr/>
    </dgm:pt>
    <dgm:pt modelId="{23016BCD-2ADF-4784-B386-B81F2668B01D}" type="pres">
      <dgm:prSet presAssocID="{5781DC23-70B7-4E0F-9A39-7297DDE81E73}" presName="hierRoot2" presStyleCnt="0">
        <dgm:presLayoutVars>
          <dgm:hierBranch val="init"/>
        </dgm:presLayoutVars>
      </dgm:prSet>
      <dgm:spPr/>
    </dgm:pt>
    <dgm:pt modelId="{E426D3A6-C588-46BD-ABE7-5CEDC76D65BB}" type="pres">
      <dgm:prSet presAssocID="{5781DC23-70B7-4E0F-9A39-7297DDE81E73}" presName="rootComposite" presStyleCnt="0"/>
      <dgm:spPr/>
    </dgm:pt>
    <dgm:pt modelId="{4149F5F3-2066-48E7-AAF5-948F3F89DBBA}" type="pres">
      <dgm:prSet presAssocID="{5781DC23-70B7-4E0F-9A39-7297DDE81E73}" presName="rootText" presStyleLbl="node2" presStyleIdx="2" presStyleCnt="4">
        <dgm:presLayoutVars>
          <dgm:chPref val="3"/>
        </dgm:presLayoutVars>
      </dgm:prSet>
      <dgm:spPr/>
    </dgm:pt>
    <dgm:pt modelId="{D89A6460-D1F6-4F11-9306-DD3344CFB7BB}" type="pres">
      <dgm:prSet presAssocID="{5781DC23-70B7-4E0F-9A39-7297DDE81E73}" presName="rootConnector" presStyleLbl="node2" presStyleIdx="2" presStyleCnt="4"/>
      <dgm:spPr/>
    </dgm:pt>
    <dgm:pt modelId="{46DE1D09-E547-4E84-AEE3-323853B06E39}" type="pres">
      <dgm:prSet presAssocID="{5781DC23-70B7-4E0F-9A39-7297DDE81E73}" presName="hierChild4" presStyleCnt="0"/>
      <dgm:spPr/>
    </dgm:pt>
    <dgm:pt modelId="{3595B671-87FF-437C-9D6E-B45014BF8956}" type="pres">
      <dgm:prSet presAssocID="{5781DC23-70B7-4E0F-9A39-7297DDE81E73}" presName="hierChild5" presStyleCnt="0"/>
      <dgm:spPr/>
    </dgm:pt>
    <dgm:pt modelId="{5572D2B3-1899-4A98-B4DE-49224A5050E8}" type="pres">
      <dgm:prSet presAssocID="{8EE45F28-75D4-4A56-8E5C-EB7B8423E742}" presName="Name37" presStyleLbl="parChTrans1D2" presStyleIdx="3" presStyleCnt="4"/>
      <dgm:spPr/>
    </dgm:pt>
    <dgm:pt modelId="{C7AC0A8C-3597-4BFB-8390-1693BF63339C}" type="pres">
      <dgm:prSet presAssocID="{CC2042F2-F3AD-43EB-BAD7-18B9A7C2EC91}" presName="hierRoot2" presStyleCnt="0">
        <dgm:presLayoutVars>
          <dgm:hierBranch val="init"/>
        </dgm:presLayoutVars>
      </dgm:prSet>
      <dgm:spPr/>
    </dgm:pt>
    <dgm:pt modelId="{83E104C2-FBF3-49F8-A074-2833B52502CB}" type="pres">
      <dgm:prSet presAssocID="{CC2042F2-F3AD-43EB-BAD7-18B9A7C2EC91}" presName="rootComposite" presStyleCnt="0"/>
      <dgm:spPr/>
    </dgm:pt>
    <dgm:pt modelId="{6D30E6E7-A789-4B15-8D44-B1D4497DD11F}" type="pres">
      <dgm:prSet presAssocID="{CC2042F2-F3AD-43EB-BAD7-18B9A7C2EC91}" presName="rootText" presStyleLbl="node2" presStyleIdx="3" presStyleCnt="4">
        <dgm:presLayoutVars>
          <dgm:chPref val="3"/>
        </dgm:presLayoutVars>
      </dgm:prSet>
      <dgm:spPr/>
    </dgm:pt>
    <dgm:pt modelId="{54D5D3B6-D0E0-4C49-9648-A57D94EF62F4}" type="pres">
      <dgm:prSet presAssocID="{CC2042F2-F3AD-43EB-BAD7-18B9A7C2EC91}" presName="rootConnector" presStyleLbl="node2" presStyleIdx="3" presStyleCnt="4"/>
      <dgm:spPr/>
    </dgm:pt>
    <dgm:pt modelId="{3137B936-66DD-4A03-AAD9-70F571E20802}" type="pres">
      <dgm:prSet presAssocID="{CC2042F2-F3AD-43EB-BAD7-18B9A7C2EC91}" presName="hierChild4" presStyleCnt="0"/>
      <dgm:spPr/>
    </dgm:pt>
    <dgm:pt modelId="{39FA183B-AA05-4A1E-8545-287892440535}" type="pres">
      <dgm:prSet presAssocID="{CC2042F2-F3AD-43EB-BAD7-18B9A7C2EC91}" presName="hierChild5" presStyleCnt="0"/>
      <dgm:spPr/>
    </dgm:pt>
    <dgm:pt modelId="{30C67150-7460-448B-9D61-A8D6B5E5B5AF}" type="pres">
      <dgm:prSet presAssocID="{E4ED5AEA-BA2E-45B1-9780-667567479D39}" presName="hierChild3" presStyleCnt="0"/>
      <dgm:spPr/>
    </dgm:pt>
  </dgm:ptLst>
  <dgm:cxnLst>
    <dgm:cxn modelId="{0DFFB300-CF43-40C5-AD49-C4848576CE60}" type="presOf" srcId="{D3D394EC-4AAD-422C-8D40-797876F386A4}" destId="{7A247364-CD69-4CA5-A29E-C464752F8C88}" srcOrd="0" destOrd="0" presId="urn:microsoft.com/office/officeart/2005/8/layout/orgChart1"/>
    <dgm:cxn modelId="{4E6B1113-9D95-4F16-9191-6569E96845CF}" srcId="{E4ED5AEA-BA2E-45B1-9780-667567479D39}" destId="{1769EA9E-7AB3-4550-B5D9-323B808901BC}" srcOrd="1" destOrd="0" parTransId="{6C6C4665-331D-4243-A690-DFC3609019B7}" sibTransId="{6BDF2FF4-50EB-4345-98D9-588E309B1150}"/>
    <dgm:cxn modelId="{8191041A-9C5D-4822-8014-CC5F62F43614}" type="presOf" srcId="{1769EA9E-7AB3-4550-B5D9-323B808901BC}" destId="{DE1FA46A-EB51-4DE3-8F62-11F18E942398}" srcOrd="0" destOrd="0" presId="urn:microsoft.com/office/officeart/2005/8/layout/orgChart1"/>
    <dgm:cxn modelId="{DABD772B-7A5C-4EFD-8C8F-022916F9ADB7}" type="presOf" srcId="{0A05D3FB-35CE-45EA-9113-63E367C71B7F}" destId="{72D55FA7-2DDC-495E-A9BB-1A2571D61804}" srcOrd="0" destOrd="0" presId="urn:microsoft.com/office/officeart/2005/8/layout/orgChart1"/>
    <dgm:cxn modelId="{77B3B42D-6C6B-4A31-B2C5-EBE889210D3B}" srcId="{E4ED5AEA-BA2E-45B1-9780-667567479D39}" destId="{D3D394EC-4AAD-422C-8D40-797876F386A4}" srcOrd="0" destOrd="0" parTransId="{6F0B8C76-A0FB-4110-9B2F-51FA363BDCBE}" sibTransId="{302A0B1D-D9A8-45EC-B9BD-EE207038C518}"/>
    <dgm:cxn modelId="{9D344331-639D-46EC-BFC8-3B00D442A050}" type="presOf" srcId="{E4ED5AEA-BA2E-45B1-9780-667567479D39}" destId="{74F4C91B-3BB8-43C0-AE62-02EA3050A3FE}" srcOrd="1" destOrd="0" presId="urn:microsoft.com/office/officeart/2005/8/layout/orgChart1"/>
    <dgm:cxn modelId="{38564D33-92DC-47E9-81D8-C4A0DAEABFA7}" srcId="{E4ED5AEA-BA2E-45B1-9780-667567479D39}" destId="{CC2042F2-F3AD-43EB-BAD7-18B9A7C2EC91}" srcOrd="3" destOrd="0" parTransId="{8EE45F28-75D4-4A56-8E5C-EB7B8423E742}" sibTransId="{9F68433B-E0C9-42CA-8BD9-17B1B9AF05CF}"/>
    <dgm:cxn modelId="{34F3CB60-766B-4F2D-BD4A-21CF64D2FDA3}" type="presOf" srcId="{D3D394EC-4AAD-422C-8D40-797876F386A4}" destId="{72C70B76-8869-43BE-878E-0C519245FA06}" srcOrd="1" destOrd="0" presId="urn:microsoft.com/office/officeart/2005/8/layout/orgChart1"/>
    <dgm:cxn modelId="{6D8A5048-E78B-4C14-AFF2-3FE057A0E678}" type="presOf" srcId="{5781DC23-70B7-4E0F-9A39-7297DDE81E73}" destId="{4149F5F3-2066-48E7-AAF5-948F3F89DBBA}" srcOrd="0" destOrd="0" presId="urn:microsoft.com/office/officeart/2005/8/layout/orgChart1"/>
    <dgm:cxn modelId="{CE95E96A-8A99-4B8E-A08C-F6130C33AB5F}" type="presOf" srcId="{8EE45F28-75D4-4A56-8E5C-EB7B8423E742}" destId="{5572D2B3-1899-4A98-B4DE-49224A5050E8}" srcOrd="0" destOrd="0" presId="urn:microsoft.com/office/officeart/2005/8/layout/orgChart1"/>
    <dgm:cxn modelId="{92E91B7B-C589-4828-856D-F4C785C73E0A}" type="presOf" srcId="{6F0B8C76-A0FB-4110-9B2F-51FA363BDCBE}" destId="{B4AFBE02-04D0-4907-8971-21A2E67BA77B}" srcOrd="0" destOrd="0" presId="urn:microsoft.com/office/officeart/2005/8/layout/orgChart1"/>
    <dgm:cxn modelId="{D9964188-C244-4DD8-A90C-01B4C71D5297}" type="presOf" srcId="{1769EA9E-7AB3-4550-B5D9-323B808901BC}" destId="{4566F2D7-5747-4B82-9AE4-A32E92E276F9}" srcOrd="1" destOrd="0" presId="urn:microsoft.com/office/officeart/2005/8/layout/orgChart1"/>
    <dgm:cxn modelId="{40F08F96-1F30-44CA-B5B6-33AF2D138BB3}" type="presOf" srcId="{5781DC23-70B7-4E0F-9A39-7297DDE81E73}" destId="{D89A6460-D1F6-4F11-9306-DD3344CFB7BB}" srcOrd="1" destOrd="0" presId="urn:microsoft.com/office/officeart/2005/8/layout/orgChart1"/>
    <dgm:cxn modelId="{2285E6AA-4157-44A2-8119-CB3867AF3E78}" type="presOf" srcId="{EA9575B7-BED2-4ED4-AC92-6F057CD442EC}" destId="{7676788D-C2D1-47D0-825C-B20BA074A41B}" srcOrd="0" destOrd="0" presId="urn:microsoft.com/office/officeart/2005/8/layout/orgChart1"/>
    <dgm:cxn modelId="{176F33BF-08D2-4459-B5C9-8B45F61BCF09}" type="presOf" srcId="{CC2042F2-F3AD-43EB-BAD7-18B9A7C2EC91}" destId="{6D30E6E7-A789-4B15-8D44-B1D4497DD11F}" srcOrd="0" destOrd="0" presId="urn:microsoft.com/office/officeart/2005/8/layout/orgChart1"/>
    <dgm:cxn modelId="{2AFB39CC-4588-482D-A28E-59C904B0A20D}" srcId="{0A05D3FB-35CE-45EA-9113-63E367C71B7F}" destId="{E4ED5AEA-BA2E-45B1-9780-667567479D39}" srcOrd="0" destOrd="0" parTransId="{57D9CFDD-8B17-41EC-9684-0D386E1D5286}" sibTransId="{554ED44C-F5EA-464B-9881-CBED2BB1E39E}"/>
    <dgm:cxn modelId="{EF2937CD-C34E-407E-99FE-A878AB0DF834}" type="presOf" srcId="{CC2042F2-F3AD-43EB-BAD7-18B9A7C2EC91}" destId="{54D5D3B6-D0E0-4C49-9648-A57D94EF62F4}" srcOrd="1" destOrd="0" presId="urn:microsoft.com/office/officeart/2005/8/layout/orgChart1"/>
    <dgm:cxn modelId="{74199CD7-7F7B-4F1D-9396-A510D5D2AF3C}" srcId="{E4ED5AEA-BA2E-45B1-9780-667567479D39}" destId="{5781DC23-70B7-4E0F-9A39-7297DDE81E73}" srcOrd="2" destOrd="0" parTransId="{EA9575B7-BED2-4ED4-AC92-6F057CD442EC}" sibTransId="{D3829DE6-CD73-4FA3-A95F-2176317C92CC}"/>
    <dgm:cxn modelId="{1A03FBD9-70E8-4A9D-A327-BD1EA22DB462}" type="presOf" srcId="{E4ED5AEA-BA2E-45B1-9780-667567479D39}" destId="{ABD1A827-4C6B-4D39-BBF3-576E09B939D9}" srcOrd="0" destOrd="0" presId="urn:microsoft.com/office/officeart/2005/8/layout/orgChart1"/>
    <dgm:cxn modelId="{00EBD4EA-27A6-40FE-B008-C148F1FE75C7}" type="presOf" srcId="{6C6C4665-331D-4243-A690-DFC3609019B7}" destId="{ECA96274-55E1-42CF-A2EA-A91390C9A205}" srcOrd="0" destOrd="0" presId="urn:microsoft.com/office/officeart/2005/8/layout/orgChart1"/>
    <dgm:cxn modelId="{DD5BF164-1AA7-4163-AFF7-A5D34BB519BE}" type="presParOf" srcId="{72D55FA7-2DDC-495E-A9BB-1A2571D61804}" destId="{6AB1D387-E54F-4AA2-9817-CF7040FEC398}" srcOrd="0" destOrd="0" presId="urn:microsoft.com/office/officeart/2005/8/layout/orgChart1"/>
    <dgm:cxn modelId="{1707B548-6390-4CB6-9C0D-C98EF7363958}" type="presParOf" srcId="{6AB1D387-E54F-4AA2-9817-CF7040FEC398}" destId="{91117D78-A2F2-4B99-B5E1-BAC19EBF1D61}" srcOrd="0" destOrd="0" presId="urn:microsoft.com/office/officeart/2005/8/layout/orgChart1"/>
    <dgm:cxn modelId="{DDDB30C1-0881-4D8B-9132-B9E8C7C4D7CF}" type="presParOf" srcId="{91117D78-A2F2-4B99-B5E1-BAC19EBF1D61}" destId="{ABD1A827-4C6B-4D39-BBF3-576E09B939D9}" srcOrd="0" destOrd="0" presId="urn:microsoft.com/office/officeart/2005/8/layout/orgChart1"/>
    <dgm:cxn modelId="{8057B1B2-BD0A-4AB3-9E9C-E1791606CF1E}" type="presParOf" srcId="{91117D78-A2F2-4B99-B5E1-BAC19EBF1D61}" destId="{74F4C91B-3BB8-43C0-AE62-02EA3050A3FE}" srcOrd="1" destOrd="0" presId="urn:microsoft.com/office/officeart/2005/8/layout/orgChart1"/>
    <dgm:cxn modelId="{D7E6D357-12DD-49B5-B7C9-6BD5714C6783}" type="presParOf" srcId="{6AB1D387-E54F-4AA2-9817-CF7040FEC398}" destId="{A7F9FC90-2022-46D8-B434-FEA5DE6D7214}" srcOrd="1" destOrd="0" presId="urn:microsoft.com/office/officeart/2005/8/layout/orgChart1"/>
    <dgm:cxn modelId="{D10BA1E1-D20E-4EA1-8553-06AECFED2FAA}" type="presParOf" srcId="{A7F9FC90-2022-46D8-B434-FEA5DE6D7214}" destId="{B4AFBE02-04D0-4907-8971-21A2E67BA77B}" srcOrd="0" destOrd="0" presId="urn:microsoft.com/office/officeart/2005/8/layout/orgChart1"/>
    <dgm:cxn modelId="{21801A74-F4A6-4926-8FE0-75E1F0566525}" type="presParOf" srcId="{A7F9FC90-2022-46D8-B434-FEA5DE6D7214}" destId="{87EB651E-D9AD-4363-BB62-63D34EB9926D}" srcOrd="1" destOrd="0" presId="urn:microsoft.com/office/officeart/2005/8/layout/orgChart1"/>
    <dgm:cxn modelId="{96E9DCB4-7C32-41DA-B6E0-0C81117ED0AE}" type="presParOf" srcId="{87EB651E-D9AD-4363-BB62-63D34EB9926D}" destId="{93961D9A-9174-49DB-BBC1-007C45ED4A1A}" srcOrd="0" destOrd="0" presId="urn:microsoft.com/office/officeart/2005/8/layout/orgChart1"/>
    <dgm:cxn modelId="{4CBC4760-8734-49E7-94A3-60811838E889}" type="presParOf" srcId="{93961D9A-9174-49DB-BBC1-007C45ED4A1A}" destId="{7A247364-CD69-4CA5-A29E-C464752F8C88}" srcOrd="0" destOrd="0" presId="urn:microsoft.com/office/officeart/2005/8/layout/orgChart1"/>
    <dgm:cxn modelId="{CE42A6EB-6B01-410C-8409-B4E609FC8AC9}" type="presParOf" srcId="{93961D9A-9174-49DB-BBC1-007C45ED4A1A}" destId="{72C70B76-8869-43BE-878E-0C519245FA06}" srcOrd="1" destOrd="0" presId="urn:microsoft.com/office/officeart/2005/8/layout/orgChart1"/>
    <dgm:cxn modelId="{790209E6-1329-4F9F-ADF7-B9C4A1CA9DA9}" type="presParOf" srcId="{87EB651E-D9AD-4363-BB62-63D34EB9926D}" destId="{D003B478-06F3-4400-9A89-8BEBB5E1DA3C}" srcOrd="1" destOrd="0" presId="urn:microsoft.com/office/officeart/2005/8/layout/orgChart1"/>
    <dgm:cxn modelId="{4C667B42-8A78-413A-99E3-27BFC12E22D2}" type="presParOf" srcId="{87EB651E-D9AD-4363-BB62-63D34EB9926D}" destId="{41270DD1-01BB-4CBD-BCF1-2F953A8CB30F}" srcOrd="2" destOrd="0" presId="urn:microsoft.com/office/officeart/2005/8/layout/orgChart1"/>
    <dgm:cxn modelId="{552A0447-9795-4F1D-B1A7-DC291D5FEEB2}" type="presParOf" srcId="{A7F9FC90-2022-46D8-B434-FEA5DE6D7214}" destId="{ECA96274-55E1-42CF-A2EA-A91390C9A205}" srcOrd="2" destOrd="0" presId="urn:microsoft.com/office/officeart/2005/8/layout/orgChart1"/>
    <dgm:cxn modelId="{60E91172-86E9-46A7-BB5C-F543117B26B3}" type="presParOf" srcId="{A7F9FC90-2022-46D8-B434-FEA5DE6D7214}" destId="{EFE77F35-4588-40C2-A76E-AED75493BA2F}" srcOrd="3" destOrd="0" presId="urn:microsoft.com/office/officeart/2005/8/layout/orgChart1"/>
    <dgm:cxn modelId="{7010C3E5-22AF-432F-95B1-77720122E87A}" type="presParOf" srcId="{EFE77F35-4588-40C2-A76E-AED75493BA2F}" destId="{A0831624-CCA7-479C-8957-0371754185F4}" srcOrd="0" destOrd="0" presId="urn:microsoft.com/office/officeart/2005/8/layout/orgChart1"/>
    <dgm:cxn modelId="{F5BAA6AB-75C5-4725-8561-D756BCEF7BBD}" type="presParOf" srcId="{A0831624-CCA7-479C-8957-0371754185F4}" destId="{DE1FA46A-EB51-4DE3-8F62-11F18E942398}" srcOrd="0" destOrd="0" presId="urn:microsoft.com/office/officeart/2005/8/layout/orgChart1"/>
    <dgm:cxn modelId="{7290CB5F-7588-472C-B3E4-EDED65C43CCC}" type="presParOf" srcId="{A0831624-CCA7-479C-8957-0371754185F4}" destId="{4566F2D7-5747-4B82-9AE4-A32E92E276F9}" srcOrd="1" destOrd="0" presId="urn:microsoft.com/office/officeart/2005/8/layout/orgChart1"/>
    <dgm:cxn modelId="{76D1FA19-2F41-4D65-9CC2-2D4625E8EE90}" type="presParOf" srcId="{EFE77F35-4588-40C2-A76E-AED75493BA2F}" destId="{9A3B143C-CF69-4217-9F17-A25C69656697}" srcOrd="1" destOrd="0" presId="urn:microsoft.com/office/officeart/2005/8/layout/orgChart1"/>
    <dgm:cxn modelId="{7CB49F2E-B628-46D3-9C2B-C98FD195F93B}" type="presParOf" srcId="{EFE77F35-4588-40C2-A76E-AED75493BA2F}" destId="{6EE3DF1B-BD44-46DF-A9BA-FE8467E1E229}" srcOrd="2" destOrd="0" presId="urn:microsoft.com/office/officeart/2005/8/layout/orgChart1"/>
    <dgm:cxn modelId="{6A29433A-5EFC-41E6-B03E-220F065A86D1}" type="presParOf" srcId="{A7F9FC90-2022-46D8-B434-FEA5DE6D7214}" destId="{7676788D-C2D1-47D0-825C-B20BA074A41B}" srcOrd="4" destOrd="0" presId="urn:microsoft.com/office/officeart/2005/8/layout/orgChart1"/>
    <dgm:cxn modelId="{1FF5D877-B8FC-489F-8F46-EF38BB14ED27}" type="presParOf" srcId="{A7F9FC90-2022-46D8-B434-FEA5DE6D7214}" destId="{23016BCD-2ADF-4784-B386-B81F2668B01D}" srcOrd="5" destOrd="0" presId="urn:microsoft.com/office/officeart/2005/8/layout/orgChart1"/>
    <dgm:cxn modelId="{B71F8CB8-F208-4249-A8A3-E84580475A1A}" type="presParOf" srcId="{23016BCD-2ADF-4784-B386-B81F2668B01D}" destId="{E426D3A6-C588-46BD-ABE7-5CEDC76D65BB}" srcOrd="0" destOrd="0" presId="urn:microsoft.com/office/officeart/2005/8/layout/orgChart1"/>
    <dgm:cxn modelId="{CA267FD3-32C2-448E-83CF-8D16F2F7E30E}" type="presParOf" srcId="{E426D3A6-C588-46BD-ABE7-5CEDC76D65BB}" destId="{4149F5F3-2066-48E7-AAF5-948F3F89DBBA}" srcOrd="0" destOrd="0" presId="urn:microsoft.com/office/officeart/2005/8/layout/orgChart1"/>
    <dgm:cxn modelId="{0CAB0E7D-055C-4B90-A92D-2BF14A9F0AB3}" type="presParOf" srcId="{E426D3A6-C588-46BD-ABE7-5CEDC76D65BB}" destId="{D89A6460-D1F6-4F11-9306-DD3344CFB7BB}" srcOrd="1" destOrd="0" presId="urn:microsoft.com/office/officeart/2005/8/layout/orgChart1"/>
    <dgm:cxn modelId="{FB509962-233F-4D11-8846-11B1C9683985}" type="presParOf" srcId="{23016BCD-2ADF-4784-B386-B81F2668B01D}" destId="{46DE1D09-E547-4E84-AEE3-323853B06E39}" srcOrd="1" destOrd="0" presId="urn:microsoft.com/office/officeart/2005/8/layout/orgChart1"/>
    <dgm:cxn modelId="{E086C0B4-1B7B-43A4-B251-C1424C5DB3B8}" type="presParOf" srcId="{23016BCD-2ADF-4784-B386-B81F2668B01D}" destId="{3595B671-87FF-437C-9D6E-B45014BF8956}" srcOrd="2" destOrd="0" presId="urn:microsoft.com/office/officeart/2005/8/layout/orgChart1"/>
    <dgm:cxn modelId="{1DDAC055-CC93-4C71-9953-729DE7137B6D}" type="presParOf" srcId="{A7F9FC90-2022-46D8-B434-FEA5DE6D7214}" destId="{5572D2B3-1899-4A98-B4DE-49224A5050E8}" srcOrd="6" destOrd="0" presId="urn:microsoft.com/office/officeart/2005/8/layout/orgChart1"/>
    <dgm:cxn modelId="{76A868AA-1C3B-4B4F-B547-9FBBD103278B}" type="presParOf" srcId="{A7F9FC90-2022-46D8-B434-FEA5DE6D7214}" destId="{C7AC0A8C-3597-4BFB-8390-1693BF63339C}" srcOrd="7" destOrd="0" presId="urn:microsoft.com/office/officeart/2005/8/layout/orgChart1"/>
    <dgm:cxn modelId="{9DD75480-6392-455F-A8A8-A5DD8E920350}" type="presParOf" srcId="{C7AC0A8C-3597-4BFB-8390-1693BF63339C}" destId="{83E104C2-FBF3-49F8-A074-2833B52502CB}" srcOrd="0" destOrd="0" presId="urn:microsoft.com/office/officeart/2005/8/layout/orgChart1"/>
    <dgm:cxn modelId="{E42E9AAB-3152-4E39-A3FA-1EB7A967C0CA}" type="presParOf" srcId="{83E104C2-FBF3-49F8-A074-2833B52502CB}" destId="{6D30E6E7-A789-4B15-8D44-B1D4497DD11F}" srcOrd="0" destOrd="0" presId="urn:microsoft.com/office/officeart/2005/8/layout/orgChart1"/>
    <dgm:cxn modelId="{617E37BF-CD07-428A-BF31-C3F1387CA353}" type="presParOf" srcId="{83E104C2-FBF3-49F8-A074-2833B52502CB}" destId="{54D5D3B6-D0E0-4C49-9648-A57D94EF62F4}" srcOrd="1" destOrd="0" presId="urn:microsoft.com/office/officeart/2005/8/layout/orgChart1"/>
    <dgm:cxn modelId="{48F42A6C-9542-4677-9B4C-AC288715EE9A}" type="presParOf" srcId="{C7AC0A8C-3597-4BFB-8390-1693BF63339C}" destId="{3137B936-66DD-4A03-AAD9-70F571E20802}" srcOrd="1" destOrd="0" presId="urn:microsoft.com/office/officeart/2005/8/layout/orgChart1"/>
    <dgm:cxn modelId="{01AC3157-F6DF-45A7-8A23-1911B5D5D1D1}" type="presParOf" srcId="{C7AC0A8C-3597-4BFB-8390-1693BF63339C}" destId="{39FA183B-AA05-4A1E-8545-287892440535}" srcOrd="2" destOrd="0" presId="urn:microsoft.com/office/officeart/2005/8/layout/orgChart1"/>
    <dgm:cxn modelId="{34D96DFB-3187-4395-A5FF-AC1D5E6E2BA1}" type="presParOf" srcId="{6AB1D387-E54F-4AA2-9817-CF7040FEC398}" destId="{30C67150-7460-448B-9D61-A8D6B5E5B5AF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572D2B3-1899-4A98-B4DE-49224A5050E8}">
      <dsp:nvSpPr>
        <dsp:cNvPr id="0" name=""/>
        <dsp:cNvSpPr/>
      </dsp:nvSpPr>
      <dsp:spPr>
        <a:xfrm>
          <a:off x="496308" y="933998"/>
          <a:ext cx="3605578" cy="2465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2326"/>
              </a:lnTo>
              <a:lnTo>
                <a:pt x="3605578" y="142326"/>
              </a:lnTo>
              <a:lnTo>
                <a:pt x="3605578" y="2465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676788D-C2D1-47D0-825C-B20BA074A41B}">
      <dsp:nvSpPr>
        <dsp:cNvPr id="0" name=""/>
        <dsp:cNvSpPr/>
      </dsp:nvSpPr>
      <dsp:spPr>
        <a:xfrm>
          <a:off x="496308" y="933998"/>
          <a:ext cx="2404512" cy="2465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2326"/>
              </a:lnTo>
              <a:lnTo>
                <a:pt x="2404512" y="142326"/>
              </a:lnTo>
              <a:lnTo>
                <a:pt x="2404512" y="2465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A96274-55E1-42CF-A2EA-A91390C9A205}">
      <dsp:nvSpPr>
        <dsp:cNvPr id="0" name=""/>
        <dsp:cNvSpPr/>
      </dsp:nvSpPr>
      <dsp:spPr>
        <a:xfrm>
          <a:off x="496308" y="933998"/>
          <a:ext cx="1203446" cy="2465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2326"/>
              </a:lnTo>
              <a:lnTo>
                <a:pt x="1203446" y="142326"/>
              </a:lnTo>
              <a:lnTo>
                <a:pt x="1203446" y="2465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AFBE02-04D0-4907-8971-21A2E67BA77B}">
      <dsp:nvSpPr>
        <dsp:cNvPr id="0" name=""/>
        <dsp:cNvSpPr/>
      </dsp:nvSpPr>
      <dsp:spPr>
        <a:xfrm>
          <a:off x="450588" y="933998"/>
          <a:ext cx="91440" cy="2465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2326"/>
              </a:lnTo>
              <a:lnTo>
                <a:pt x="48099" y="142326"/>
              </a:lnTo>
              <a:lnTo>
                <a:pt x="48099" y="2465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BD1A827-4C6B-4D39-BBF3-576E09B939D9}">
      <dsp:nvSpPr>
        <dsp:cNvPr id="0" name=""/>
        <dsp:cNvSpPr/>
      </dsp:nvSpPr>
      <dsp:spPr>
        <a:xfrm>
          <a:off x="0" y="437690"/>
          <a:ext cx="992616" cy="49630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000" kern="1200"/>
            <a:t>조호정</a:t>
          </a:r>
          <a:r>
            <a:rPr lang="en-US" altLang="ko-KR" sz="1000" kern="1200"/>
            <a:t>(</a:t>
          </a:r>
          <a:r>
            <a:rPr lang="ko-KR" altLang="en-US" sz="1000" kern="1200"/>
            <a:t>위원장</a:t>
          </a:r>
          <a:r>
            <a:rPr lang="en-US" altLang="ko-KR" sz="1000" kern="1200"/>
            <a:t>)</a:t>
          </a:r>
          <a:endParaRPr lang="ko-KR" altLang="en-US" sz="1000" kern="1200"/>
        </a:p>
      </dsp:txBody>
      <dsp:txXfrm>
        <a:off x="0" y="437690"/>
        <a:ext cx="992616" cy="496308"/>
      </dsp:txXfrm>
    </dsp:sp>
    <dsp:sp modelId="{7A247364-CD69-4CA5-A29E-C464752F8C88}">
      <dsp:nvSpPr>
        <dsp:cNvPr id="0" name=""/>
        <dsp:cNvSpPr/>
      </dsp:nvSpPr>
      <dsp:spPr>
        <a:xfrm>
          <a:off x="2379" y="1180549"/>
          <a:ext cx="992616" cy="49630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000" kern="1200"/>
            <a:t>최지헌</a:t>
          </a:r>
        </a:p>
      </dsp:txBody>
      <dsp:txXfrm>
        <a:off x="2379" y="1180549"/>
        <a:ext cx="992616" cy="496308"/>
      </dsp:txXfrm>
    </dsp:sp>
    <dsp:sp modelId="{DE1FA46A-EB51-4DE3-8F62-11F18E942398}">
      <dsp:nvSpPr>
        <dsp:cNvPr id="0" name=""/>
        <dsp:cNvSpPr/>
      </dsp:nvSpPr>
      <dsp:spPr>
        <a:xfrm>
          <a:off x="1203446" y="1180549"/>
          <a:ext cx="992616" cy="49630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000" kern="1200"/>
            <a:t>윤승환</a:t>
          </a:r>
        </a:p>
      </dsp:txBody>
      <dsp:txXfrm>
        <a:off x="1203446" y="1180549"/>
        <a:ext cx="992616" cy="496308"/>
      </dsp:txXfrm>
    </dsp:sp>
    <dsp:sp modelId="{4149F5F3-2066-48E7-AAF5-948F3F89DBBA}">
      <dsp:nvSpPr>
        <dsp:cNvPr id="0" name=""/>
        <dsp:cNvSpPr/>
      </dsp:nvSpPr>
      <dsp:spPr>
        <a:xfrm>
          <a:off x="2404512" y="1180549"/>
          <a:ext cx="992616" cy="49630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000" kern="1200"/>
            <a:t>이재욱</a:t>
          </a:r>
        </a:p>
      </dsp:txBody>
      <dsp:txXfrm>
        <a:off x="2404512" y="1180549"/>
        <a:ext cx="992616" cy="496308"/>
      </dsp:txXfrm>
    </dsp:sp>
    <dsp:sp modelId="{6D30E6E7-A789-4B15-8D44-B1D4497DD11F}">
      <dsp:nvSpPr>
        <dsp:cNvPr id="0" name=""/>
        <dsp:cNvSpPr/>
      </dsp:nvSpPr>
      <dsp:spPr>
        <a:xfrm>
          <a:off x="3605578" y="1180549"/>
          <a:ext cx="992616" cy="49630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000" kern="1200"/>
            <a:t>김승호</a:t>
          </a:r>
        </a:p>
      </dsp:txBody>
      <dsp:txXfrm>
        <a:off x="3605578" y="1180549"/>
        <a:ext cx="992616" cy="49630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F22D2-AF23-4F0C-8108-937AD1EE1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OWNER</cp:lastModifiedBy>
  <cp:revision>2</cp:revision>
  <dcterms:created xsi:type="dcterms:W3CDTF">2022-08-29T14:34:00Z</dcterms:created>
  <dcterms:modified xsi:type="dcterms:W3CDTF">2022-08-29T14:34:00Z</dcterms:modified>
</cp:coreProperties>
</file>